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7DA41EBE" w:rsidR="00B62CD1" w:rsidRPr="00AB47C4" w:rsidRDefault="00267036" w:rsidP="00AB47C4">
            <w:pPr>
              <w:spacing w:after="0" w:line="240" w:lineRule="auto"/>
              <w:ind w:left="360"/>
              <w:rPr>
                <w:color w:val="000000"/>
              </w:rPr>
            </w:pPr>
            <w:r>
              <w:rPr>
                <w:color w:val="000000"/>
              </w:rPr>
              <w:t>DATA CAPTUR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26E9E34" w14:textId="003D8776" w:rsidR="00267036" w:rsidRDefault="00267036" w:rsidP="00267036">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CA" w:eastAsia="en-CA" w:bidi="en-CA"/>
              </w:rPr>
              <w:t>The position of data capturer consists of inputting encoded data or information in computer databases and spreadsheets using a keyboard, a mouse, an optical scanner or voice recognition software.</w:t>
            </w:r>
          </w:p>
          <w:p w14:paraId="08B7EFAF" w14:textId="77777777" w:rsidR="00267036" w:rsidRDefault="00267036" w:rsidP="00267036">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2AF16A8D" w14:textId="0EACD700"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3DACBDCE"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High school diploma or equivalent;</w:t>
            </w:r>
          </w:p>
          <w:p w14:paraId="26FA4F3F"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monitor and assess performance of other individuals, to give full attention to what other people are saying, and to use logic and reason to identify the strengths and weaknesses of alternative solutions.</w:t>
            </w:r>
          </w:p>
          <w:p w14:paraId="6F7D5486" w14:textId="2D0EBC14" w:rsidR="00B62CD1" w:rsidRPr="00AB47C4" w:rsidRDefault="00B62CD1" w:rsidP="00986DEC">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41AF3FE2"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ntegrity — Job requires being honest and ethical.</w:t>
            </w:r>
          </w:p>
          <w:p w14:paraId="7B329ADD"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ttention to Detail — Job requires being careful about detail and thorough in completing work tasks.</w:t>
            </w:r>
          </w:p>
          <w:p w14:paraId="5F6C015A"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Dependability — Job requires being reliable, responsible, and dependable, and fulfilling obligations.</w:t>
            </w:r>
          </w:p>
          <w:p w14:paraId="4D7CB748"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operation — Job requires being pleasant with others on the job and displaying a good-natured, cooperative attitude.</w:t>
            </w:r>
          </w:p>
          <w:p w14:paraId="449019FA"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ncern for Others — Job requires being sensitive to others' needs and feelings and being understanding and helpful on the job.</w:t>
            </w:r>
          </w:p>
          <w:p w14:paraId="674156F9" w14:textId="77777777" w:rsidR="00267036" w:rsidRDefault="00267036" w:rsidP="00267036">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00DA4E61" w14:textId="4A25CDB9" w:rsidR="00B62CD1" w:rsidRPr="00E5355B" w:rsidRDefault="00B62CD1" w:rsidP="006D4D15">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720" w:right="1800"/>
              <w:rPr>
                <w:rFonts w:ascii="Arial" w:eastAsia="Arial" w:hAnsi="Arial" w:cs="Arial"/>
                <w:sz w:val="22"/>
                <w:lang w:val="en-US" w:eastAsia="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720022D1"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Compare data with source documents, or re-enter data in verification format to detect errors;</w:t>
            </w:r>
          </w:p>
          <w:p w14:paraId="0A44A77C"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Compile, sort and verify the accuracy of data before it </w:t>
            </w:r>
            <w:r w:rsidRPr="00267036">
              <w:rPr>
                <w:rFonts w:ascii="Arial" w:eastAsia="Arial" w:hAnsi="Arial" w:cs="Arial"/>
                <w:noProof/>
                <w:sz w:val="22"/>
                <w:lang w:val="en-US" w:eastAsia="en-US" w:bidi="en-US"/>
              </w:rPr>
              <w:t>is entered</w:t>
            </w:r>
            <w:r>
              <w:rPr>
                <w:rFonts w:ascii="Arial" w:eastAsia="Arial" w:hAnsi="Arial" w:cs="Arial"/>
                <w:sz w:val="22"/>
                <w:lang w:val="en-US" w:eastAsia="en-US" w:bidi="en-US"/>
              </w:rPr>
              <w:t>;</w:t>
            </w:r>
          </w:p>
          <w:p w14:paraId="06DA07C2"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lastRenderedPageBreak/>
              <w:t>Load machines with required input or output media such as paper, cards, disks, tape or Braille media;</w:t>
            </w:r>
          </w:p>
          <w:p w14:paraId="75684A6E"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Locate and correct data entry errors, or report them to supervisors;</w:t>
            </w:r>
          </w:p>
          <w:p w14:paraId="3CFC5D90"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Maintain logs of activities and completed work;</w:t>
            </w:r>
          </w:p>
          <w:p w14:paraId="389E440A" w14:textId="4C76AC18"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Read source documents such as </w:t>
            </w:r>
            <w:r w:rsidRPr="00267036">
              <w:rPr>
                <w:rFonts w:ascii="Arial" w:eastAsia="Arial" w:hAnsi="Arial" w:cs="Arial"/>
                <w:noProof/>
                <w:sz w:val="22"/>
                <w:lang w:val="en-US" w:eastAsia="en-US" w:bidi="en-US"/>
              </w:rPr>
              <w:t>cance</w:t>
            </w:r>
            <w:r>
              <w:rPr>
                <w:rFonts w:ascii="Arial" w:eastAsia="Arial" w:hAnsi="Arial" w:cs="Arial"/>
                <w:noProof/>
                <w:sz w:val="22"/>
                <w:lang w:val="en-US" w:eastAsia="en-US" w:bidi="en-US"/>
              </w:rPr>
              <w:t>l</w:t>
            </w:r>
            <w:r w:rsidRPr="00267036">
              <w:rPr>
                <w:rFonts w:ascii="Arial" w:eastAsia="Arial" w:hAnsi="Arial" w:cs="Arial"/>
                <w:noProof/>
                <w:sz w:val="22"/>
                <w:lang w:val="en-US" w:eastAsia="en-US" w:bidi="en-US"/>
              </w:rPr>
              <w:t>led</w:t>
            </w:r>
            <w:r>
              <w:rPr>
                <w:rFonts w:ascii="Arial" w:eastAsia="Arial" w:hAnsi="Arial" w:cs="Arial"/>
                <w:sz w:val="22"/>
                <w:lang w:val="en-US" w:eastAsia="en-US" w:bidi="en-US"/>
              </w:rPr>
              <w:t xml:space="preserve"> che</w:t>
            </w:r>
            <w:r w:rsidR="005050B2">
              <w:rPr>
                <w:rFonts w:ascii="Arial" w:eastAsia="Arial" w:hAnsi="Arial" w:cs="Arial"/>
                <w:sz w:val="22"/>
                <w:lang w:val="en-US" w:eastAsia="en-US" w:bidi="en-US"/>
              </w:rPr>
              <w:t>que</w:t>
            </w:r>
            <w:r>
              <w:rPr>
                <w:rFonts w:ascii="Arial" w:eastAsia="Arial" w:hAnsi="Arial" w:cs="Arial"/>
                <w:sz w:val="22"/>
                <w:lang w:val="en-US" w:eastAsia="en-US" w:bidi="en-US"/>
              </w:rPr>
              <w:t>s, sales reports, or bills, and enter data in specific data fields or onto tapes or</w:t>
            </w:r>
            <w:r w:rsidR="006D461A">
              <w:rPr>
                <w:rFonts w:ascii="Arial" w:eastAsia="Arial" w:hAnsi="Arial" w:cs="Arial"/>
                <w:sz w:val="22"/>
                <w:lang w:val="en-US" w:eastAsia="en-US" w:bidi="en-US"/>
              </w:rPr>
              <w:t xml:space="preserve"> discs </w:t>
            </w:r>
            <w:r>
              <w:rPr>
                <w:rFonts w:ascii="Arial" w:eastAsia="Arial" w:hAnsi="Arial" w:cs="Arial"/>
                <w:sz w:val="22"/>
                <w:lang w:val="en-US" w:eastAsia="en-US" w:bidi="en-US"/>
              </w:rPr>
              <w:t>for subsequent entry, using keyboards or scanners;</w:t>
            </w:r>
          </w:p>
          <w:p w14:paraId="2AA50E99"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Resolve garbled or indecipherable messages, using cryptographic procedures and equipment;</w:t>
            </w:r>
          </w:p>
          <w:p w14:paraId="192DCAB1"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elect materials needed to complete work assignments;</w:t>
            </w:r>
          </w:p>
          <w:p w14:paraId="0CC5AA3E" w14:textId="77777777" w:rsidR="00267036" w:rsidRDefault="00267036" w:rsidP="00267036">
            <w:pPr>
              <w:pStyle w:val="Normale"/>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tore completed documents in appropriate locations.</w:t>
            </w:r>
          </w:p>
          <w:p w14:paraId="2F0F7FF3" w14:textId="1C3C4C32" w:rsidR="00B62CD1" w:rsidRPr="00540314" w:rsidRDefault="00B62CD1" w:rsidP="004F2C05">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34641A64" w:rsidR="00B62CD1" w:rsidRPr="00774A64" w:rsidRDefault="00540314" w:rsidP="00540314">
            <w:pPr>
              <w:pStyle w:val="ListParagraph"/>
              <w:spacing w:after="0" w:line="240" w:lineRule="auto"/>
              <w:ind w:left="407"/>
              <w:rPr>
                <w:rFonts w:cs="Calibri"/>
                <w:color w:val="000000"/>
              </w:rPr>
            </w:pPr>
            <w:r>
              <w:rPr>
                <w:rFonts w:cs="Calibri"/>
                <w:color w:val="000000"/>
              </w:rPr>
              <w:t>S</w:t>
            </w:r>
            <w:r w:rsidR="00D0215F">
              <w:rPr>
                <w:rFonts w:cs="Calibri"/>
                <w:color w:val="000000"/>
              </w:rPr>
              <w:t>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sidRPr="00B44B7D">
              <w:rPr>
                <w:rFonts w:cs="Calibri"/>
                <w:noProof/>
                <w:color w:val="000000"/>
              </w:rPr>
              <w:t>etc</w:t>
            </w:r>
            <w:r w:rsidR="00540314">
              <w:rPr>
                <w:rFonts w:cs="Calibri"/>
                <w:color w:val="000000"/>
              </w:rPr>
              <w:t>.</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DEC"/>
    <w:multiLevelType w:val="singleLevel"/>
    <w:tmpl w:val="3D94A2C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4FE326D"/>
    <w:multiLevelType w:val="singleLevel"/>
    <w:tmpl w:val="7B72375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9302120"/>
    <w:multiLevelType w:val="singleLevel"/>
    <w:tmpl w:val="2146EE5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09F94358"/>
    <w:multiLevelType w:val="singleLevel"/>
    <w:tmpl w:val="7B0CF4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5" w15:restartNumberingAfterBreak="0">
    <w:nsid w:val="0E8C4DC1"/>
    <w:multiLevelType w:val="singleLevel"/>
    <w:tmpl w:val="79482E4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1C27E88"/>
    <w:multiLevelType w:val="singleLevel"/>
    <w:tmpl w:val="0E16A3D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6782080"/>
    <w:multiLevelType w:val="singleLevel"/>
    <w:tmpl w:val="231A05C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18F77391"/>
    <w:multiLevelType w:val="singleLevel"/>
    <w:tmpl w:val="91D4FF9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1C814105"/>
    <w:multiLevelType w:val="singleLevel"/>
    <w:tmpl w:val="4D2CF97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211976EB"/>
    <w:multiLevelType w:val="singleLevel"/>
    <w:tmpl w:val="D85E076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223C2343"/>
    <w:multiLevelType w:val="singleLevel"/>
    <w:tmpl w:val="F0601F6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EA10005"/>
    <w:multiLevelType w:val="singleLevel"/>
    <w:tmpl w:val="D0F84EF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35204156"/>
    <w:multiLevelType w:val="singleLevel"/>
    <w:tmpl w:val="9B3AA26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7" w15:restartNumberingAfterBreak="0">
    <w:nsid w:val="35BB17B6"/>
    <w:multiLevelType w:val="singleLevel"/>
    <w:tmpl w:val="D08650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373F18A5"/>
    <w:multiLevelType w:val="singleLevel"/>
    <w:tmpl w:val="445621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1" w15:restartNumberingAfterBreak="0">
    <w:nsid w:val="3F1C5E4E"/>
    <w:multiLevelType w:val="singleLevel"/>
    <w:tmpl w:val="251860B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489D7E59"/>
    <w:multiLevelType w:val="singleLevel"/>
    <w:tmpl w:val="EF6205A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DA44C6B"/>
    <w:multiLevelType w:val="singleLevel"/>
    <w:tmpl w:val="EA1CF43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51BD79EE"/>
    <w:multiLevelType w:val="singleLevel"/>
    <w:tmpl w:val="09962E7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54A1785F"/>
    <w:multiLevelType w:val="singleLevel"/>
    <w:tmpl w:val="4640516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569C5926"/>
    <w:multiLevelType w:val="singleLevel"/>
    <w:tmpl w:val="9474BF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594047DF"/>
    <w:multiLevelType w:val="singleLevel"/>
    <w:tmpl w:val="DA0ED99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5D2E055B"/>
    <w:multiLevelType w:val="singleLevel"/>
    <w:tmpl w:val="248C84B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5F003ECE"/>
    <w:multiLevelType w:val="singleLevel"/>
    <w:tmpl w:val="5F50158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1" w15:restartNumberingAfterBreak="0">
    <w:nsid w:val="63BF622D"/>
    <w:multiLevelType w:val="singleLevel"/>
    <w:tmpl w:val="68B45CE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2" w15:restartNumberingAfterBreak="0">
    <w:nsid w:val="65250198"/>
    <w:multiLevelType w:val="singleLevel"/>
    <w:tmpl w:val="C088C8B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3" w15:restartNumberingAfterBreak="0">
    <w:nsid w:val="67AD3539"/>
    <w:multiLevelType w:val="singleLevel"/>
    <w:tmpl w:val="0DD630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4" w15:restartNumberingAfterBreak="0">
    <w:nsid w:val="69484B03"/>
    <w:multiLevelType w:val="singleLevel"/>
    <w:tmpl w:val="0440652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5"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36"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35"/>
  </w:num>
  <w:num w:numId="2">
    <w:abstractNumId w:val="14"/>
  </w:num>
  <w:num w:numId="3">
    <w:abstractNumId w:val="23"/>
  </w:num>
  <w:num w:numId="4">
    <w:abstractNumId w:val="4"/>
  </w:num>
  <w:num w:numId="5">
    <w:abstractNumId w:val="19"/>
  </w:num>
  <w:num w:numId="6">
    <w:abstractNumId w:val="20"/>
  </w:num>
  <w:num w:numId="7">
    <w:abstractNumId w:val="10"/>
  </w:num>
  <w:num w:numId="8">
    <w:abstractNumId w:val="36"/>
  </w:num>
  <w:num w:numId="9">
    <w:abstractNumId w:val="13"/>
  </w:num>
  <w:num w:numId="10">
    <w:abstractNumId w:val="0"/>
  </w:num>
  <w:num w:numId="11">
    <w:abstractNumId w:val="7"/>
  </w:num>
  <w:num w:numId="12">
    <w:abstractNumId w:val="33"/>
  </w:num>
  <w:num w:numId="13">
    <w:abstractNumId w:val="3"/>
  </w:num>
  <w:num w:numId="14">
    <w:abstractNumId w:val="22"/>
  </w:num>
  <w:num w:numId="15">
    <w:abstractNumId w:val="16"/>
  </w:num>
  <w:num w:numId="16">
    <w:abstractNumId w:val="15"/>
  </w:num>
  <w:num w:numId="17">
    <w:abstractNumId w:val="31"/>
  </w:num>
  <w:num w:numId="18">
    <w:abstractNumId w:val="30"/>
  </w:num>
  <w:num w:numId="19">
    <w:abstractNumId w:val="1"/>
  </w:num>
  <w:num w:numId="20">
    <w:abstractNumId w:val="18"/>
  </w:num>
  <w:num w:numId="21">
    <w:abstractNumId w:val="34"/>
  </w:num>
  <w:num w:numId="22">
    <w:abstractNumId w:val="27"/>
  </w:num>
  <w:num w:numId="23">
    <w:abstractNumId w:val="8"/>
  </w:num>
  <w:num w:numId="24">
    <w:abstractNumId w:val="2"/>
  </w:num>
  <w:num w:numId="25">
    <w:abstractNumId w:val="24"/>
  </w:num>
  <w:num w:numId="26">
    <w:abstractNumId w:val="17"/>
  </w:num>
  <w:num w:numId="27">
    <w:abstractNumId w:val="11"/>
  </w:num>
  <w:num w:numId="28">
    <w:abstractNumId w:val="32"/>
  </w:num>
  <w:num w:numId="29">
    <w:abstractNumId w:val="28"/>
  </w:num>
  <w:num w:numId="30">
    <w:abstractNumId w:val="9"/>
  </w:num>
  <w:num w:numId="31">
    <w:abstractNumId w:val="5"/>
  </w:num>
  <w:num w:numId="32">
    <w:abstractNumId w:val="29"/>
  </w:num>
  <w:num w:numId="33">
    <w:abstractNumId w:val="6"/>
  </w:num>
  <w:num w:numId="34">
    <w:abstractNumId w:val="21"/>
  </w:num>
  <w:num w:numId="35">
    <w:abstractNumId w:val="25"/>
  </w:num>
  <w:num w:numId="36">
    <w:abstractNumId w:val="26"/>
  </w:num>
  <w:num w:numId="37">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QUA/U2iKSwAAAA="/>
    <w:docVar w:name="Description" w:val="Need a job description for a data capturer?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data capturer consists of inputting encoded data or information in_x000a_computer databases and spreadsheets using a keyboard, a mouse, an optical_x000a_scanner or voice recognition software."/>
    <w:docVar w:name="Source" w:val="https://www.onetonline.org"/>
    <w:docVar w:name="Tags" w:val="data capturer, job description, human resources documents, interview guides, business documents, entrepreneurship, entrepreneur, data capturer job description template, data capturer job description  example"/>
  </w:docVars>
  <w:rsids>
    <w:rsidRoot w:val="008E3706"/>
    <w:rsid w:val="000435BD"/>
    <w:rsid w:val="000805AF"/>
    <w:rsid w:val="00087FD5"/>
    <w:rsid w:val="000C3B8A"/>
    <w:rsid w:val="000D15AA"/>
    <w:rsid w:val="000F20A3"/>
    <w:rsid w:val="00112D23"/>
    <w:rsid w:val="0012047C"/>
    <w:rsid w:val="00124757"/>
    <w:rsid w:val="001444CB"/>
    <w:rsid w:val="00156D2B"/>
    <w:rsid w:val="001957A3"/>
    <w:rsid w:val="001B51EE"/>
    <w:rsid w:val="001B5EB7"/>
    <w:rsid w:val="001E0992"/>
    <w:rsid w:val="001F0D6E"/>
    <w:rsid w:val="001F2481"/>
    <w:rsid w:val="0024654A"/>
    <w:rsid w:val="00267036"/>
    <w:rsid w:val="002912D3"/>
    <w:rsid w:val="00294070"/>
    <w:rsid w:val="002A5F04"/>
    <w:rsid w:val="002B069B"/>
    <w:rsid w:val="002C7FDB"/>
    <w:rsid w:val="00306E0A"/>
    <w:rsid w:val="00322D05"/>
    <w:rsid w:val="00331E09"/>
    <w:rsid w:val="00335A71"/>
    <w:rsid w:val="00364FFA"/>
    <w:rsid w:val="00383A81"/>
    <w:rsid w:val="0039124F"/>
    <w:rsid w:val="003A5EE6"/>
    <w:rsid w:val="003A75E9"/>
    <w:rsid w:val="003F6A08"/>
    <w:rsid w:val="00401B86"/>
    <w:rsid w:val="00413248"/>
    <w:rsid w:val="00421197"/>
    <w:rsid w:val="0047060B"/>
    <w:rsid w:val="0047656E"/>
    <w:rsid w:val="00490326"/>
    <w:rsid w:val="004A68B5"/>
    <w:rsid w:val="004C2788"/>
    <w:rsid w:val="004D39A1"/>
    <w:rsid w:val="004E1689"/>
    <w:rsid w:val="004F2C05"/>
    <w:rsid w:val="004F6ED1"/>
    <w:rsid w:val="005050B2"/>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461A"/>
    <w:rsid w:val="006D4D15"/>
    <w:rsid w:val="006D7AC8"/>
    <w:rsid w:val="006F0F5A"/>
    <w:rsid w:val="0070115F"/>
    <w:rsid w:val="00707308"/>
    <w:rsid w:val="00720455"/>
    <w:rsid w:val="007215AC"/>
    <w:rsid w:val="00724654"/>
    <w:rsid w:val="00774A64"/>
    <w:rsid w:val="007871B4"/>
    <w:rsid w:val="007960AD"/>
    <w:rsid w:val="007A1287"/>
    <w:rsid w:val="007A35CB"/>
    <w:rsid w:val="007C4A7E"/>
    <w:rsid w:val="00800073"/>
    <w:rsid w:val="00833033"/>
    <w:rsid w:val="00837DF8"/>
    <w:rsid w:val="0084527E"/>
    <w:rsid w:val="00853F0F"/>
    <w:rsid w:val="00880770"/>
    <w:rsid w:val="00886112"/>
    <w:rsid w:val="008C1204"/>
    <w:rsid w:val="008D2501"/>
    <w:rsid w:val="008E3706"/>
    <w:rsid w:val="00915C4D"/>
    <w:rsid w:val="009357FF"/>
    <w:rsid w:val="009522C9"/>
    <w:rsid w:val="00954CAC"/>
    <w:rsid w:val="00986DEC"/>
    <w:rsid w:val="009948FA"/>
    <w:rsid w:val="009B288F"/>
    <w:rsid w:val="009C2E50"/>
    <w:rsid w:val="009E18E7"/>
    <w:rsid w:val="00A07486"/>
    <w:rsid w:val="00A11468"/>
    <w:rsid w:val="00A166E0"/>
    <w:rsid w:val="00A3687B"/>
    <w:rsid w:val="00A711D7"/>
    <w:rsid w:val="00A83877"/>
    <w:rsid w:val="00AA3EB2"/>
    <w:rsid w:val="00AB0F32"/>
    <w:rsid w:val="00AB4282"/>
    <w:rsid w:val="00AB47C4"/>
    <w:rsid w:val="00AC2BE2"/>
    <w:rsid w:val="00AC3007"/>
    <w:rsid w:val="00AD1673"/>
    <w:rsid w:val="00AF059E"/>
    <w:rsid w:val="00AF0A51"/>
    <w:rsid w:val="00AF5289"/>
    <w:rsid w:val="00B01712"/>
    <w:rsid w:val="00B02912"/>
    <w:rsid w:val="00B1745E"/>
    <w:rsid w:val="00B21CB2"/>
    <w:rsid w:val="00B25940"/>
    <w:rsid w:val="00B34733"/>
    <w:rsid w:val="00B44B7D"/>
    <w:rsid w:val="00B61691"/>
    <w:rsid w:val="00B62CD1"/>
    <w:rsid w:val="00B6586D"/>
    <w:rsid w:val="00B91F8C"/>
    <w:rsid w:val="00B95080"/>
    <w:rsid w:val="00BB3760"/>
    <w:rsid w:val="00BD5F11"/>
    <w:rsid w:val="00C10B93"/>
    <w:rsid w:val="00C21E01"/>
    <w:rsid w:val="00C40C48"/>
    <w:rsid w:val="00C53AF9"/>
    <w:rsid w:val="00C968F9"/>
    <w:rsid w:val="00CA14F7"/>
    <w:rsid w:val="00CA4425"/>
    <w:rsid w:val="00CB6E6B"/>
    <w:rsid w:val="00CD3596"/>
    <w:rsid w:val="00CE1703"/>
    <w:rsid w:val="00CE44C7"/>
    <w:rsid w:val="00D004E5"/>
    <w:rsid w:val="00D0215F"/>
    <w:rsid w:val="00D1159F"/>
    <w:rsid w:val="00D23897"/>
    <w:rsid w:val="00D61F8D"/>
    <w:rsid w:val="00D94F7A"/>
    <w:rsid w:val="00DE77F6"/>
    <w:rsid w:val="00E03D31"/>
    <w:rsid w:val="00E215B4"/>
    <w:rsid w:val="00E5355B"/>
    <w:rsid w:val="00E662B4"/>
    <w:rsid w:val="00E71AF7"/>
    <w:rsid w:val="00E97EFC"/>
    <w:rsid w:val="00EB48A0"/>
    <w:rsid w:val="00EB4E3B"/>
    <w:rsid w:val="00F00966"/>
    <w:rsid w:val="00F3411A"/>
    <w:rsid w:val="00F7718C"/>
    <w:rsid w:val="00F84947"/>
    <w:rsid w:val="00FD2C8F"/>
    <w:rsid w:val="00FD5E57"/>
    <w:rsid w:val="00FE28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paragraph" w:customStyle="1" w:styleId="Paragrafoelenco">
    <w:name w:val="Paragrafo elenco"/>
    <w:basedOn w:val="Normale"/>
    <w:qFormat/>
    <w:rsid w:val="00954CA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07</Words>
  <Characters>1852</Characters>
  <Application>Microsoft Office Word</Application>
  <DocSecurity>0</DocSecurity>
  <Lines>87</Lines>
  <Paragraphs>42</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1:52:00Z</dcterms:created>
  <dcterms:modified xsi:type="dcterms:W3CDTF">2019-10-21T19:08:00Z</dcterms:modified>
  <cp:category/>
</cp:coreProperties>
</file>